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  <w:r w:rsidRPr="00367778">
        <w:rPr>
          <w:rFonts w:cs="Times New Roman"/>
          <w:color w:val="auto"/>
          <w:szCs w:val="24"/>
        </w:rPr>
        <w:tab/>
      </w:r>
    </w:p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</w:p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</w:p>
    <w:p w:rsidR="008D558F" w:rsidRPr="00367778" w:rsidRDefault="008D558F" w:rsidP="008D558F">
      <w:pPr>
        <w:rPr>
          <w:rFonts w:cs="Times New Roman"/>
          <w:b/>
          <w:bCs/>
          <w:color w:val="auto"/>
          <w:szCs w:val="24"/>
        </w:rPr>
      </w:pPr>
    </w:p>
    <w:p w:rsidR="008D558F" w:rsidRPr="00367778" w:rsidRDefault="008D558F" w:rsidP="008D558F">
      <w:pPr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color w:val="auto"/>
          <w:szCs w:val="24"/>
        </w:rPr>
      </w:pPr>
      <w:r w:rsidRPr="00367778">
        <w:rPr>
          <w:rFonts w:cs="Times New Roman"/>
          <w:color w:val="auto"/>
          <w:szCs w:val="24"/>
        </w:rPr>
        <w:t xml:space="preserve">Unit </w:t>
      </w:r>
      <w:r>
        <w:rPr>
          <w:rFonts w:cs="Times New Roman"/>
          <w:color w:val="auto"/>
          <w:szCs w:val="24"/>
        </w:rPr>
        <w:t>2</w:t>
      </w:r>
      <w:r w:rsidRPr="00367778">
        <w:rPr>
          <w:rFonts w:cs="Times New Roman"/>
          <w:color w:val="auto"/>
          <w:szCs w:val="24"/>
        </w:rPr>
        <w:t xml:space="preserve"> </w:t>
      </w:r>
      <w:r w:rsidR="006C662C">
        <w:rPr>
          <w:rFonts w:cs="Times New Roman"/>
          <w:color w:val="auto"/>
          <w:szCs w:val="24"/>
        </w:rPr>
        <w:t>Northwind Front-End Screenshots and repository link</w:t>
      </w:r>
    </w:p>
    <w:p w:rsidR="008D558F" w:rsidRPr="00367778" w:rsidRDefault="008D558F" w:rsidP="008D558F">
      <w:pPr>
        <w:rPr>
          <w:rFonts w:cs="Times New Roman"/>
          <w:b/>
          <w:color w:val="auto"/>
          <w:szCs w:val="24"/>
        </w:rPr>
      </w:pP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Corey Crooks</w:t>
      </w: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Purdue University Global</w:t>
      </w: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IT481 – Advanced Software Development</w:t>
      </w:r>
    </w:p>
    <w:p w:rsidR="008D558F" w:rsidRPr="00367778" w:rsidRDefault="008D558F" w:rsidP="008D558F">
      <w:pPr>
        <w:jc w:val="center"/>
        <w:rPr>
          <w:rFonts w:cs="Times New Roman"/>
          <w:b/>
          <w:color w:val="auto"/>
          <w:szCs w:val="24"/>
        </w:rPr>
      </w:pPr>
      <w:r w:rsidRPr="00367778">
        <w:rPr>
          <w:rFonts w:cs="Times New Roman"/>
          <w:b/>
          <w:color w:val="auto"/>
          <w:szCs w:val="24"/>
        </w:rPr>
        <w:t>Ahmad Kassem</w:t>
      </w:r>
    </w:p>
    <w:p w:rsidR="008D558F" w:rsidRPr="00367778" w:rsidRDefault="006C662C" w:rsidP="008D558F">
      <w:pPr>
        <w:jc w:val="center"/>
        <w:rPr>
          <w:rFonts w:cs="Times New Roman"/>
          <w:b/>
          <w:color w:val="auto"/>
          <w:szCs w:val="24"/>
        </w:rPr>
      </w:pPr>
      <w:r>
        <w:rPr>
          <w:rFonts w:cs="Times New Roman"/>
          <w:b/>
          <w:color w:val="auto"/>
          <w:szCs w:val="24"/>
        </w:rPr>
        <w:t>May</w:t>
      </w:r>
      <w:r w:rsidR="008D558F" w:rsidRPr="00367778">
        <w:rPr>
          <w:rFonts w:cs="Times New Roman"/>
          <w:b/>
          <w:color w:val="auto"/>
          <w:szCs w:val="24"/>
        </w:rPr>
        <w:t xml:space="preserve"> </w:t>
      </w:r>
      <w:r>
        <w:rPr>
          <w:rFonts w:cs="Times New Roman"/>
          <w:b/>
          <w:color w:val="auto"/>
          <w:szCs w:val="24"/>
        </w:rPr>
        <w:t>3</w:t>
      </w:r>
      <w:r w:rsidRPr="006C662C">
        <w:rPr>
          <w:rFonts w:cs="Times New Roman"/>
          <w:b/>
          <w:color w:val="auto"/>
          <w:szCs w:val="24"/>
          <w:vertAlign w:val="superscript"/>
        </w:rPr>
        <w:t>rd</w:t>
      </w:r>
      <w:r w:rsidR="008D558F" w:rsidRPr="00367778">
        <w:rPr>
          <w:rFonts w:cs="Times New Roman"/>
          <w:b/>
          <w:color w:val="auto"/>
          <w:szCs w:val="24"/>
        </w:rPr>
        <w:t>, 2023</w:t>
      </w:r>
    </w:p>
    <w:p w:rsidR="008D558F" w:rsidRDefault="008D558F">
      <w:pPr>
        <w:rPr>
          <w:b/>
          <w:bCs/>
        </w:rPr>
      </w:pPr>
      <w:r>
        <w:rPr>
          <w:b/>
          <w:bCs/>
        </w:rPr>
        <w:br w:type="page"/>
      </w:r>
    </w:p>
    <w:p w:rsidR="000D7612" w:rsidRDefault="001B0AA8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at startup:</w:t>
      </w:r>
    </w:p>
    <w:p w:rsidR="001B0AA8" w:rsidRDefault="001B0AA8" w:rsidP="001B0AA8">
      <w:pPr>
        <w:jc w:val="center"/>
        <w:rPr>
          <w:b/>
          <w:bCs/>
        </w:rPr>
      </w:pPr>
      <w:r w:rsidRPr="001B0AA8">
        <w:rPr>
          <w:b/>
          <w:bCs/>
        </w:rPr>
        <w:drawing>
          <wp:inline distT="0" distB="0" distL="0" distR="0" wp14:anchorId="6329D5AA" wp14:editId="54AE5E65">
            <wp:extent cx="5913632" cy="3970364"/>
            <wp:effectExtent l="0" t="0" r="0" b="0"/>
            <wp:docPr id="1797936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93631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AA8" w:rsidRDefault="001B0AA8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1B0AA8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when counting records:</w:t>
      </w:r>
    </w:p>
    <w:p w:rsidR="001B0AA8" w:rsidRDefault="001B0AA8" w:rsidP="001B0AA8">
      <w:pPr>
        <w:jc w:val="center"/>
        <w:rPr>
          <w:b/>
          <w:bCs/>
        </w:rPr>
      </w:pPr>
      <w:r w:rsidRPr="001B0AA8">
        <w:rPr>
          <w:b/>
          <w:bCs/>
        </w:rPr>
        <w:drawing>
          <wp:inline distT="0" distB="0" distL="0" distR="0" wp14:anchorId="3F37FEFC" wp14:editId="7BDE97E9">
            <wp:extent cx="5852667" cy="3924640"/>
            <wp:effectExtent l="0" t="0" r="0" b="0"/>
            <wp:docPr id="393550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55068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52667" cy="392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AA8" w:rsidRDefault="001B0AA8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1B0AA8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when inserting a record:</w:t>
      </w:r>
    </w:p>
    <w:p w:rsidR="001B0AA8" w:rsidRDefault="001B0AA8" w:rsidP="001B0AA8">
      <w:pPr>
        <w:jc w:val="center"/>
        <w:rPr>
          <w:b/>
          <w:bCs/>
        </w:rPr>
      </w:pPr>
      <w:r w:rsidRPr="001B0AA8">
        <w:rPr>
          <w:b/>
          <w:bCs/>
        </w:rPr>
        <w:drawing>
          <wp:inline distT="0" distB="0" distL="0" distR="0" wp14:anchorId="16FA2CAF" wp14:editId="22C8A7F9">
            <wp:extent cx="5921253" cy="3970364"/>
            <wp:effectExtent l="0" t="0" r="3810" b="0"/>
            <wp:docPr id="6046611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66115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1253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AA8" w:rsidRDefault="001B0AA8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1B0AA8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when viewing the database (showing record insertion):</w:t>
      </w:r>
    </w:p>
    <w:p w:rsidR="001B0AA8" w:rsidRDefault="001B0AA8" w:rsidP="001B0AA8">
      <w:pPr>
        <w:jc w:val="center"/>
        <w:rPr>
          <w:b/>
          <w:bCs/>
        </w:rPr>
      </w:pPr>
      <w:r w:rsidRPr="001B0AA8">
        <w:rPr>
          <w:b/>
          <w:bCs/>
        </w:rPr>
        <w:drawing>
          <wp:inline distT="0" distB="0" distL="0" distR="0" wp14:anchorId="538F94BD" wp14:editId="20FBCB30">
            <wp:extent cx="5898391" cy="3947502"/>
            <wp:effectExtent l="0" t="0" r="7620" b="0"/>
            <wp:docPr id="9798096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980967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8391" cy="3947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AA8" w:rsidRDefault="001B0AA8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1B0AA8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when deleting a record:</w:t>
      </w:r>
    </w:p>
    <w:p w:rsidR="001B0AA8" w:rsidRDefault="001B0AA8" w:rsidP="001B0AA8">
      <w:pPr>
        <w:jc w:val="center"/>
        <w:rPr>
          <w:b/>
          <w:bCs/>
        </w:rPr>
      </w:pPr>
      <w:r w:rsidRPr="001B0AA8">
        <w:rPr>
          <w:b/>
          <w:bCs/>
        </w:rPr>
        <w:drawing>
          <wp:inline distT="0" distB="0" distL="0" distR="0" wp14:anchorId="32CDB79D" wp14:editId="28ACC46A">
            <wp:extent cx="5875529" cy="3924640"/>
            <wp:effectExtent l="0" t="0" r="0" b="0"/>
            <wp:docPr id="15503605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36050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392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AA8" w:rsidRDefault="001B0AA8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1B0AA8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Program when viewing the database (showing record insertion):</w:t>
      </w:r>
    </w:p>
    <w:p w:rsidR="008D558F" w:rsidRDefault="001B0AA8" w:rsidP="001B0AA8">
      <w:pPr>
        <w:jc w:val="center"/>
        <w:rPr>
          <w:b/>
          <w:bCs/>
        </w:rPr>
      </w:pPr>
      <w:r w:rsidRPr="001B0AA8">
        <w:rPr>
          <w:b/>
          <w:bCs/>
        </w:rPr>
        <w:drawing>
          <wp:inline distT="0" distB="0" distL="0" distR="0" wp14:anchorId="164FCB10" wp14:editId="1FD11CEA">
            <wp:extent cx="5906012" cy="3977985"/>
            <wp:effectExtent l="0" t="0" r="0" b="3810"/>
            <wp:docPr id="9881942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81942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397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58F" w:rsidRDefault="008D558F">
      <w:pPr>
        <w:rPr>
          <w:b/>
          <w:bCs/>
        </w:rPr>
      </w:pPr>
      <w:r>
        <w:rPr>
          <w:b/>
          <w:bCs/>
        </w:rPr>
        <w:br w:type="page"/>
      </w:r>
    </w:p>
    <w:p w:rsidR="001B0AA8" w:rsidRDefault="008D558F" w:rsidP="001B0AA8">
      <w:pPr>
        <w:jc w:val="center"/>
        <w:rPr>
          <w:b/>
          <w:bCs/>
        </w:rPr>
      </w:pPr>
      <w:r>
        <w:rPr>
          <w:b/>
          <w:bCs/>
        </w:rPr>
        <w:lastRenderedPageBreak/>
        <w:t>Screenshot proof of upload to SCM (</w:t>
      </w:r>
      <w:r w:rsidR="006C662C">
        <w:rPr>
          <w:b/>
          <w:bCs/>
        </w:rPr>
        <w:t>G</w:t>
      </w:r>
      <w:r>
        <w:rPr>
          <w:b/>
          <w:bCs/>
        </w:rPr>
        <w:t>it</w:t>
      </w:r>
      <w:r w:rsidR="006C662C">
        <w:rPr>
          <w:b/>
          <w:bCs/>
        </w:rPr>
        <w:t>H</w:t>
      </w:r>
      <w:r>
        <w:rPr>
          <w:b/>
          <w:bCs/>
        </w:rPr>
        <w:t>ub):</w:t>
      </w:r>
    </w:p>
    <w:p w:rsidR="008D558F" w:rsidRDefault="008D558F" w:rsidP="001B0AA8">
      <w:pPr>
        <w:jc w:val="center"/>
        <w:rPr>
          <w:b/>
          <w:bCs/>
        </w:rPr>
      </w:pPr>
      <w:r w:rsidRPr="008D558F">
        <w:rPr>
          <w:b/>
          <w:bCs/>
        </w:rPr>
        <w:drawing>
          <wp:inline distT="0" distB="0" distL="0" distR="0" wp14:anchorId="0076BAF9" wp14:editId="50D64EA4">
            <wp:extent cx="5943600" cy="1902460"/>
            <wp:effectExtent l="0" t="0" r="0" b="2540"/>
            <wp:docPr id="5960906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09061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558F" w:rsidRDefault="008D558F" w:rsidP="001B0AA8">
      <w:pPr>
        <w:jc w:val="center"/>
        <w:rPr>
          <w:b/>
          <w:bCs/>
        </w:rPr>
      </w:pPr>
      <w:r>
        <w:rPr>
          <w:b/>
          <w:bCs/>
        </w:rPr>
        <w:t>URL:</w:t>
      </w:r>
    </w:p>
    <w:p w:rsidR="001B0AA8" w:rsidRPr="008D558F" w:rsidRDefault="008D558F" w:rsidP="001B0AA8">
      <w:pPr>
        <w:jc w:val="center"/>
      </w:pPr>
      <w:r w:rsidRPr="008D558F">
        <w:t>https://github.com/classicorey/IT481-Advanced-Software-Development/tree/main/IT481_Unit2_Crooks</w:t>
      </w:r>
    </w:p>
    <w:sectPr w:rsidR="001B0AA8" w:rsidRPr="008D558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70D36" w:rsidRDefault="00070D36" w:rsidP="006C662C">
      <w:pPr>
        <w:spacing w:line="240" w:lineRule="auto"/>
      </w:pPr>
      <w:r>
        <w:separator/>
      </w:r>
    </w:p>
  </w:endnote>
  <w:endnote w:type="continuationSeparator" w:id="0">
    <w:p w:rsidR="00070D36" w:rsidRDefault="00070D36" w:rsidP="006C662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70D36" w:rsidRDefault="00070D36" w:rsidP="006C662C">
      <w:pPr>
        <w:spacing w:line="240" w:lineRule="auto"/>
      </w:pPr>
      <w:r>
        <w:separator/>
      </w:r>
    </w:p>
  </w:footnote>
  <w:footnote w:type="continuationSeparator" w:id="0">
    <w:p w:rsidR="00070D36" w:rsidRDefault="00070D36" w:rsidP="006C662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7592875"/>
      <w:docPartObj>
        <w:docPartGallery w:val="Page Numbers (Top of Page)"/>
        <w:docPartUnique/>
      </w:docPartObj>
    </w:sdtPr>
    <w:sdtEndPr>
      <w:rPr>
        <w:noProof/>
      </w:rPr>
    </w:sdtEndPr>
    <w:sdtContent>
      <w:p w:rsidR="006C662C" w:rsidRDefault="006C662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C662C" w:rsidRDefault="006C66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sjCyMDA2tzCzMDNU0lEKTi0uzszPAykwrAUAPVWRlSwAAAA="/>
  </w:docVars>
  <w:rsids>
    <w:rsidRoot w:val="001B0AA8"/>
    <w:rsid w:val="00070D36"/>
    <w:rsid w:val="000D7612"/>
    <w:rsid w:val="00152930"/>
    <w:rsid w:val="001B0AA8"/>
    <w:rsid w:val="006C662C"/>
    <w:rsid w:val="007C72E8"/>
    <w:rsid w:val="008D558F"/>
    <w:rsid w:val="00AF2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53DAD"/>
  <w15:chartTrackingRefBased/>
  <w15:docId w15:val="{323C5040-68D1-42F5-B093-BD91911B4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A Essay Formatting"/>
    <w:qFormat/>
    <w:rsid w:val="00AF2AE3"/>
    <w:rPr>
      <w:rFonts w:ascii="Times New Roman" w:hAnsi="Times New Roman"/>
      <w:color w:val="000000" w:themeColor="text1"/>
      <w:kern w:val="0"/>
      <w:sz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558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C662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62C"/>
    <w:rPr>
      <w:rFonts w:ascii="Times New Roman" w:hAnsi="Times New Roman"/>
      <w:color w:val="000000" w:themeColor="text1"/>
      <w:kern w:val="0"/>
      <w:sz w:val="24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C662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62C"/>
    <w:rPr>
      <w:rFonts w:ascii="Times New Roman" w:hAnsi="Times New Roman"/>
      <w:color w:val="000000" w:themeColor="text1"/>
      <w:kern w:val="0"/>
      <w:sz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ssic Corey</dc:creator>
  <cp:keywords/>
  <dc:description/>
  <cp:lastModifiedBy>Classic Corey</cp:lastModifiedBy>
  <cp:revision>1</cp:revision>
  <dcterms:created xsi:type="dcterms:W3CDTF">2023-05-07T10:17:00Z</dcterms:created>
  <dcterms:modified xsi:type="dcterms:W3CDTF">2023-05-07T10:39:00Z</dcterms:modified>
</cp:coreProperties>
</file>